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Amsterdam</w:t>
      </w:r>
    </w:p>
    <w:bookmarkStart w:id="21" w:name="Xa55d84dabb2b6e706aa66873d3c6ec63cda9c2f"/>
    <w:p>
      <w:pPr>
        <w:pStyle w:val="Heading1"/>
      </w:pPr>
      <w:r>
        <w:t xml:space="preserve">Internship Application Letter for Software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Amsterdam, Netherlands</w:t>
      </w:r>
    </w:p>
    <w:bookmarkStart w:id="20" w:name="dear-hiring-committee"/>
    <w:p>
      <w:pPr>
        <w:pStyle w:val="Heading2"/>
      </w:pPr>
      <w:r>
        <w:t xml:space="preserve">Dear Hiring Committee,</w:t>
      </w:r>
    </w:p>
    <w:p>
      <w:pPr>
        <w:pStyle w:val="FirstParagraph"/>
      </w:pPr>
      <w:r>
        <w:t xml:space="preserve">It is with profound enthusiasm that I submit my application for the Software Engineer Internship position at [Company Name] in the vibrant tech ecosystem of Netherlands Amsterdam. As a passionate computer science student currently pursuing my degree at [Your University], I have meticulously crafted this Internship Application Letter to express my unwavering commitment to contributing to your innovative engineering team while immersing myself in Amsterdam's world-class technology landscape.</w:t>
      </w:r>
    </w:p>
    <w:p>
      <w:pPr>
        <w:pStyle w:val="BodyText"/>
      </w:pPr>
      <w:r>
        <w:t xml:space="preserve">My academic journey has been deliberately structured around the principles that define modern software development, with a particular focus on scalable systems and user-centric design. In my coursework at [Your University], I've mastered Python, JavaScript, and Java while developing proficiency in cloud technologies through AWS certifications. My capstone project—a collaborative e-learning platform for language acquisition—required me to lead a team of four developers in implementing microservices architecture using Docker and Kubernetes. This experience not only honed my technical skills but also taught me the importance of iterative development cycles, which I understand are deeply embedded in Amsterdam's agile tech culture.</w:t>
      </w:r>
    </w:p>
    <w:p>
      <w:pPr>
        <w:pStyle w:val="BodyText"/>
      </w:pPr>
      <w:r>
        <w:t xml:space="preserve">What particularly draws me to [Company Name] is your pioneering work in [mention specific project/product related to company]. I've followed your recent developments in [specific technology or initiative] and was impressed by how your team seamlessly integrates sustainable practices into software development—a value that resonates deeply with my own professional philosophy. The opportunity to contribute to such meaningful projects while learning from industry experts represents the ideal environment for my growth as a Software Engineer. I am especially eager to apply my experience with React and Node.js in your [mention specific project or team] context.</w:t>
      </w:r>
    </w:p>
    <w:p>
      <w:pPr>
        <w:pStyle w:val="BodyText"/>
      </w:pPr>
      <w:r>
        <w:t xml:space="preserve">Amsterdam's unique position as Europe's tech capital has long been a magnet for my professional aspirations. The Netherlands Amsterdam ecosystem—characterized by its exceptional work-life balance, multicultural innovation hubs like the Amsterdam Science Park, and supportive startup environment—aligns perfectly with my career vision. Having researched the local tech scene extensively, I understand that Dutch companies prioritize collaborative problem-solving over hierarchical structures. My time volunteering at [mention relevant volunteer experience] in Rotterdam taught me to navigate cross-cultural teams with empathy and adaptability, skills I know are essential for thriving in Netherlands Amsterdam's diverse workplace environment.</w:t>
      </w:r>
    </w:p>
    <w:p>
      <w:pPr>
        <w:pStyle w:val="BodyText"/>
      </w:pPr>
      <w:r>
        <w:t xml:space="preserve">Beyond technical competencies, I've cultivated critical soft skills through immersive experiences. As a student representative at [Your University], I organized hackathons that attracted over 150 participants from 20+ nationalities. This required meticulous planning across time zones—experience directly applicable to the global collaboration common in Amsterdam-based tech teams. My proficiency in Dutch (A2 level) and fluent English further demonstrates my commitment to integrating into Netherlands Amsterdam's professional community, where multilingualism is valued as much as technical skill.</w:t>
      </w:r>
    </w:p>
    <w:p>
      <w:pPr>
        <w:pStyle w:val="BodyText"/>
      </w:pPr>
      <w:r>
        <w:t xml:space="preserve">I am particularly motivated by [Company Name]'s emphasis on [mention company value, e.g., "continuous learning" or "social impact"], which mirrors my belief that technology should serve humanity. During my recent internship at [Previous Company], I contributed to a community health tracking application used by over 10,000 users in rural areas—proof that well-engineered software can create tangible social value. This experience reinforced why I seek an internship opportunity in Netherlands Amsterdam, where tech-forward companies like yours consistently bridge innovation with societal benefit.</w:t>
      </w:r>
    </w:p>
    <w:p>
      <w:pPr>
        <w:pStyle w:val="BodyText"/>
      </w:pPr>
      <w:r>
        <w:t xml:space="preserve">The Dutch work culture's emphasis on direct communication and constructive feedback would accelerate my growth as a Software Engineer. I've studied the concept of "gezelligheid" (coziness) in Dutch professional settings—their unique ability to balance serious work with warmth—which I believe fosters the creative environment essential for breakthroughs. Having visited Amsterdam last summer, I witnessed firsthand how tech companies integrate seamlessly into city life through initiatives like biking infrastructure and co-working spaces, making it an ideal place to live while working.</w:t>
      </w:r>
    </w:p>
    <w:p>
      <w:pPr>
        <w:pStyle w:val="BodyText"/>
      </w:pPr>
      <w:r>
        <w:t xml:space="preserve">My technical portfolio includes open-source contributions to [mention project], where I optimized database queries reducing load times by 35%. I also maintain a GitHub profile showcasing projects like a real-time traffic analysis tool using Python and TensorFlow—skills directly transferable to Amsterdam's smart city initiatives. I am particularly eager to learn about your team's use of [specific technology] and contribute to projects that align with my expertise in data structures and API design.</w:t>
      </w:r>
    </w:p>
    <w:p>
      <w:pPr>
        <w:pStyle w:val="BodyText"/>
      </w:pPr>
      <w:r>
        <w:t xml:space="preserve">As a proactive learner, I've prepared for this Internship Application Letter by studying Amsterdam's tech calendar: I've noted events like TechFest Amsterdam where your engineers might be speaking, and have researched your company's recent [mention specific news] to demonstrate genuine interest. I understand that the Netherlands Amsterdam tech scene values candidates who bring both technical rigor and cultural curiosity—qualities I actively cultivate through my participation in international coding communities.</w:t>
      </w:r>
    </w:p>
    <w:p>
      <w:pPr>
        <w:pStyle w:val="BodyText"/>
      </w:pPr>
      <w:r>
        <w:t xml:space="preserve">I am confident that my blend of technical capabilities, Dutch cultural sensitivity, and passion for sustainable technology makes me an ideal candidate for your Software Engineer Internship. I would be honored to bring my skills to [Company Name] while learning from industry leaders in one of Europe's most dynamic tech centers. The opportunity to grow as a Software Engineer within Netherlands Amsterdam's collaborative ecosystem represents the perfect next step in my career journey.</w:t>
      </w:r>
    </w:p>
    <w:p>
      <w:pPr>
        <w:pStyle w:val="BodyText"/>
      </w:pPr>
      <w:r>
        <w:t xml:space="preserve">Thank you for considering my application. I have attached my resume and academic transcript for your review and welcome the opportunity to discuss how my skills align with your team's objectives. I am available for an interview at your earliest convenience and am prepared to relocate to Amsterdam upon acceptance of this internship.</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Amsterdam</dc:title>
  <dc:creator/>
  <dc:language>en</dc:language>
  <cp:keywords/>
  <dcterms:created xsi:type="dcterms:W3CDTF">2026-04-20T15:28:45Z</dcterms:created>
  <dcterms:modified xsi:type="dcterms:W3CDTF">2026-04-20T15:28:45Z</dcterms:modified>
</cp:coreProperties>
</file>

<file path=docProps/custom.xml><?xml version="1.0" encoding="utf-8"?>
<Properties xmlns="http://schemas.openxmlformats.org/officeDocument/2006/custom-properties" xmlns:vt="http://schemas.openxmlformats.org/officeDocument/2006/docPropsVTypes"/>
</file>